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67872" w14:textId="1D37683E" w:rsidR="00416273" w:rsidRPr="00A55D74" w:rsidRDefault="00416273" w:rsidP="00416273">
      <w:pPr>
        <w:rPr>
          <w:b/>
          <w:bCs/>
        </w:rPr>
      </w:pPr>
      <w:r w:rsidRPr="00A55D74">
        <w:rPr>
          <w:b/>
          <w:bCs/>
        </w:rPr>
        <w:t>Exercise No: 1</w:t>
      </w:r>
      <w:r>
        <w:rPr>
          <w:b/>
          <w:bCs/>
        </w:rPr>
        <w:t>3</w:t>
      </w:r>
    </w:p>
    <w:p w14:paraId="0567A42E" w14:textId="77777777" w:rsidR="00416273" w:rsidRPr="00A55D74" w:rsidRDefault="00416273" w:rsidP="00416273">
      <w:pPr>
        <w:pBdr>
          <w:bottom w:val="single" w:sz="12" w:space="1" w:color="auto"/>
        </w:pBdr>
        <w:rPr>
          <w:b/>
          <w:bCs/>
        </w:rPr>
      </w:pPr>
      <w:r w:rsidRPr="00A55D74">
        <w:rPr>
          <w:b/>
          <w:bCs/>
        </w:rPr>
        <w:t>Date:</w:t>
      </w:r>
    </w:p>
    <w:p w14:paraId="7412285D" w14:textId="77777777" w:rsidR="00416273" w:rsidRPr="00A55D74" w:rsidRDefault="00416273" w:rsidP="00416273">
      <w:pPr>
        <w:rPr>
          <w:b/>
          <w:bCs/>
        </w:rPr>
      </w:pPr>
      <w:r w:rsidRPr="00A55D74">
        <w:rPr>
          <w:b/>
          <w:bCs/>
        </w:rPr>
        <w:t>Aim:</w:t>
      </w:r>
    </w:p>
    <w:p w14:paraId="77A365B4" w14:textId="05BA5BED" w:rsidR="00416273" w:rsidRPr="000C03B4" w:rsidRDefault="00416273" w:rsidP="00416273">
      <w:pPr>
        <w:ind w:left="720"/>
        <w:rPr>
          <w:rFonts w:cs="Arial"/>
          <w:color w:val="333333"/>
          <w:shd w:val="clear" w:color="auto" w:fill="FFFFFF"/>
        </w:rPr>
      </w:pPr>
      <w:r>
        <w:rPr>
          <w:rFonts w:cs="Arial"/>
          <w:color w:val="333333"/>
          <w:sz w:val="21"/>
          <w:szCs w:val="21"/>
          <w:shd w:val="clear" w:color="auto" w:fill="FFFFFF"/>
        </w:rPr>
        <w:t>To write a Python program for class diagram implementation</w:t>
      </w:r>
    </w:p>
    <w:p w14:paraId="52819636" w14:textId="77777777" w:rsidR="00416273" w:rsidRPr="00A55D74" w:rsidRDefault="00416273" w:rsidP="00416273">
      <w:pPr>
        <w:rPr>
          <w:b/>
          <w:bCs/>
        </w:rPr>
      </w:pPr>
      <w:r w:rsidRPr="00A55D74">
        <w:rPr>
          <w:b/>
          <w:bCs/>
        </w:rPr>
        <w:t>Program:</w:t>
      </w:r>
    </w:p>
    <w:p w14:paraId="1781DE59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>class Apparel:</w:t>
      </w:r>
    </w:p>
    <w:p w14:paraId="6C3BB98C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counter=100</w:t>
      </w:r>
    </w:p>
    <w:p w14:paraId="4A4A190F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_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i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_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,price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,item_typ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:</w:t>
      </w:r>
    </w:p>
    <w:p w14:paraId="17B02F31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Apparel.counter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+=1</w:t>
      </w:r>
    </w:p>
    <w:p w14:paraId="5D0F1D0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tem_id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tem_typ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[0]+str(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Apparel.counter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</w:t>
      </w:r>
    </w:p>
    <w:p w14:paraId="27D87DAA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price</w:t>
      </w:r>
    </w:p>
    <w:p w14:paraId="3759B57B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tem_typ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tem_type</w:t>
      </w:r>
      <w:proofErr w:type="spellEnd"/>
    </w:p>
    <w:p w14:paraId="0793F78B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</w:p>
    <w:p w14:paraId="528C4A64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calculate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6B0EAF53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+=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*0.05</w:t>
      </w:r>
    </w:p>
    <w:p w14:paraId="2D68EA8E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2CFB168A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get_item_id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379C7484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tem_id</w:t>
      </w:r>
      <w:proofErr w:type="spellEnd"/>
    </w:p>
    <w:p w14:paraId="082EB144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025331DB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get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4CAC6238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</w:p>
    <w:p w14:paraId="0C40D903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2ED20A54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get_item_typ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4AE301DF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tem_type</w:t>
      </w:r>
      <w:proofErr w:type="spellEnd"/>
    </w:p>
    <w:p w14:paraId="01CB9B3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7B0D256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t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,price</w:t>
      </w:r>
      <w:proofErr w:type="spellEnd"/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:</w:t>
      </w:r>
    </w:p>
    <w:p w14:paraId="425FC2C5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price</w:t>
      </w:r>
    </w:p>
    <w:p w14:paraId="6EBFE9E3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</w:p>
    <w:p w14:paraId="537CA00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6F1307A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class 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Cotton(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Apparel):</w:t>
      </w:r>
    </w:p>
    <w:p w14:paraId="481866FB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_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i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_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,price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,discoun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:</w:t>
      </w:r>
    </w:p>
    <w:p w14:paraId="6B338DB6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lastRenderedPageBreak/>
        <w:t xml:space="preserve">        super(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)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i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_(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price,'Cotton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')</w:t>
      </w:r>
    </w:p>
    <w:p w14:paraId="33D079DA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discoun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discount</w:t>
      </w:r>
    </w:p>
    <w:p w14:paraId="5FDF680D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18A79BFB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calculate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7117BD2E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super(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).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calculate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)</w:t>
      </w:r>
    </w:p>
    <w:p w14:paraId="36C1751D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price=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get_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</w:t>
      </w:r>
    </w:p>
    <w:p w14:paraId="36B6A67D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price-=price*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discoun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/100)</w:t>
      </w:r>
    </w:p>
    <w:p w14:paraId="181DD1CB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price+=price*0.05</w:t>
      </w:r>
    </w:p>
    <w:p w14:paraId="4B061E0E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set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price)</w:t>
      </w:r>
    </w:p>
    <w:p w14:paraId="44BBD999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price</w:t>
      </w:r>
    </w:p>
    <w:p w14:paraId="7597AC9A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</w:p>
    <w:p w14:paraId="56C590F9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get_discoun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74577233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discount</w:t>
      </w:r>
      <w:proofErr w:type="spellEnd"/>
    </w:p>
    <w:p w14:paraId="59C5153F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78CD028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class 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ilk(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Apparel):</w:t>
      </w:r>
    </w:p>
    <w:p w14:paraId="6BE5E8ED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_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i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_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,price</w:t>
      </w:r>
      <w:proofErr w:type="spellEnd"/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:</w:t>
      </w:r>
    </w:p>
    <w:p w14:paraId="6E25B2D2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super(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)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it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_(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price,'Silk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')</w:t>
      </w:r>
    </w:p>
    <w:p w14:paraId="374A23B1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oints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None</w:t>
      </w:r>
    </w:p>
    <w:p w14:paraId="32480B74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</w:p>
    <w:p w14:paraId="10EC25EE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calculate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4E77C532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super(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).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calculate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)</w:t>
      </w:r>
    </w:p>
    <w:p w14:paraId="63D4EFAB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if(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get_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&gt;10000):</w:t>
      </w:r>
    </w:p>
    <w:p w14:paraId="7AFB7186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   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oints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10</w:t>
      </w:r>
    </w:p>
    <w:p w14:paraId="1B3F0BEE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else:</w:t>
      </w:r>
    </w:p>
    <w:p w14:paraId="5CB972D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   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oints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=3</w:t>
      </w:r>
    </w:p>
    <w:p w14:paraId="51768F18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set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get_price</w:t>
      </w:r>
      <w:proofErr w:type="spellEnd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()+(</w:t>
      </w:r>
      <w:proofErr w:type="spellStart"/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get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)*0.1))</w:t>
      </w:r>
    </w:p>
    <w:p w14:paraId="4C5C7D62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</w:p>
    <w:p w14:paraId="1343078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def </w:t>
      </w:r>
      <w:proofErr w:type="spell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get_points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self):</w:t>
      </w:r>
    </w:p>
    <w:p w14:paraId="0D836663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self._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oints</w:t>
      </w:r>
      <w:proofErr w:type="spellEnd"/>
    </w:p>
    <w:p w14:paraId="04FB8FE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</w:p>
    <w:p w14:paraId="41CB48C9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>silk=int(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put(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)</w:t>
      </w:r>
    </w:p>
    <w:p w14:paraId="2EB41AA4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>cotton=int(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put(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)</w:t>
      </w:r>
    </w:p>
    <w:p w14:paraId="4E6ED454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lastRenderedPageBreak/>
        <w:t>discount=int(</w:t>
      </w:r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input(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)</w:t>
      </w:r>
    </w:p>
    <w:p w14:paraId="0CD470B0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>a=Silk(silk)</w:t>
      </w:r>
    </w:p>
    <w:p w14:paraId="4CF3BF11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>print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a.calculate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))</w:t>
      </w:r>
    </w:p>
    <w:p w14:paraId="3DF5D2AE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>b=Cotton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cotton,discount</w:t>
      </w:r>
      <w:proofErr w:type="spellEnd"/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)</w:t>
      </w:r>
    </w:p>
    <w:p w14:paraId="1AA03F72" w14:textId="77777777" w:rsidR="00416273" w:rsidRPr="00416273" w:rsidRDefault="00416273" w:rsidP="00416273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416273">
        <w:rPr>
          <w:rFonts w:cs="Arial"/>
          <w:color w:val="333333"/>
          <w:sz w:val="21"/>
          <w:szCs w:val="21"/>
          <w:shd w:val="clear" w:color="auto" w:fill="FFFFFF"/>
        </w:rPr>
        <w:t>print(</w:t>
      </w:r>
      <w:proofErr w:type="spellStart"/>
      <w:proofErr w:type="gramStart"/>
      <w:r w:rsidRPr="00416273">
        <w:rPr>
          <w:rFonts w:cs="Arial"/>
          <w:color w:val="333333"/>
          <w:sz w:val="21"/>
          <w:szCs w:val="21"/>
          <w:shd w:val="clear" w:color="auto" w:fill="FFFFFF"/>
        </w:rPr>
        <w:t>b.calculate</w:t>
      </w:r>
      <w:proofErr w:type="gram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_price</w:t>
      </w:r>
      <w:proofErr w:type="spellEnd"/>
      <w:r w:rsidRPr="00416273">
        <w:rPr>
          <w:rFonts w:cs="Arial"/>
          <w:color w:val="333333"/>
          <w:sz w:val="21"/>
          <w:szCs w:val="21"/>
          <w:shd w:val="clear" w:color="auto" w:fill="FFFFFF"/>
        </w:rPr>
        <w:t>())</w:t>
      </w:r>
    </w:p>
    <w:p w14:paraId="65C0E2F3" w14:textId="77777777" w:rsidR="00416273" w:rsidRPr="00A55D74" w:rsidRDefault="00416273" w:rsidP="00416273">
      <w:pPr>
        <w:rPr>
          <w:b/>
          <w:bCs/>
        </w:rPr>
      </w:pPr>
      <w:r w:rsidRPr="00A55D74">
        <w:rPr>
          <w:b/>
          <w:bCs/>
        </w:rPr>
        <w:t>Link:</w:t>
      </w:r>
    </w:p>
    <w:p w14:paraId="33CF763F" w14:textId="564EA506" w:rsidR="00416273" w:rsidRPr="00416273" w:rsidRDefault="00416273" w:rsidP="00416273">
      <w:r w:rsidRPr="00416273">
        <w:tab/>
      </w:r>
      <w:hyperlink r:id="rId7" w:history="1">
        <w:r w:rsidRPr="00416273">
          <w:rPr>
            <w:rStyle w:val="Hyperlink"/>
          </w:rPr>
          <w:t>http://103.53.53.18/mod/vpl/forms/edit.php?id=328&amp;userid=1788#</w:t>
        </w:r>
      </w:hyperlink>
    </w:p>
    <w:p w14:paraId="007FECCD" w14:textId="60DD1636" w:rsidR="00416273" w:rsidRPr="00416273" w:rsidRDefault="00416273" w:rsidP="00416273">
      <w:pPr>
        <w:rPr>
          <w:b/>
          <w:bCs/>
        </w:rPr>
      </w:pPr>
      <w:r w:rsidRPr="00A55D74">
        <w:rPr>
          <w:b/>
          <w:bCs/>
        </w:rPr>
        <w:t>Output:</w:t>
      </w:r>
    </w:p>
    <w:p w14:paraId="1F14C939" w14:textId="08460023" w:rsidR="00416273" w:rsidRPr="00A55D74" w:rsidRDefault="00416273" w:rsidP="00416273">
      <w:pPr>
        <w:rPr>
          <w:b/>
          <w:bCs/>
        </w:rPr>
      </w:pPr>
      <w:r>
        <w:rPr>
          <w:rFonts w:ascii="Comic Sans MS" w:hAnsi="Comic Sans MS" w:cs="Arial"/>
          <w:b/>
          <w:bCs/>
          <w:noProof/>
          <w:color w:val="333333"/>
          <w:sz w:val="28"/>
          <w:szCs w:val="28"/>
          <w:shd w:val="clear" w:color="auto" w:fill="FFFFFF"/>
        </w:rPr>
        <w:drawing>
          <wp:inline distT="0" distB="0" distL="0" distR="0" wp14:anchorId="2445905C" wp14:editId="6DBC0372">
            <wp:extent cx="4801633" cy="2328545"/>
            <wp:effectExtent l="0" t="0" r="0" b="0"/>
            <wp:docPr id="2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584" t="28905" r="30091" b="40527"/>
                    <a:stretch/>
                  </pic:blipFill>
                  <pic:spPr bwMode="auto">
                    <a:xfrm>
                      <a:off x="0" y="0"/>
                      <a:ext cx="4818104" cy="2336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86379" w14:textId="77777777" w:rsidR="00416273" w:rsidRPr="00A55D74" w:rsidRDefault="00416273" w:rsidP="00416273">
      <w:pPr>
        <w:rPr>
          <w:b/>
          <w:bCs/>
        </w:rPr>
      </w:pPr>
      <w:r w:rsidRPr="00A55D74">
        <w:rPr>
          <w:b/>
          <w:bCs/>
        </w:rPr>
        <w:t>Result:</w:t>
      </w:r>
    </w:p>
    <w:p w14:paraId="548D1C01" w14:textId="77777777" w:rsidR="00416273" w:rsidRPr="00A55D74" w:rsidRDefault="00416273" w:rsidP="00416273">
      <w:pPr>
        <w:ind w:firstLine="720"/>
      </w:pPr>
      <w:r w:rsidRPr="00A55D74">
        <w:t>The output has been successfully executed and verified.</w:t>
      </w:r>
    </w:p>
    <w:p w14:paraId="447846BA" w14:textId="77777777" w:rsidR="00416273" w:rsidRDefault="00416273" w:rsidP="00416273"/>
    <w:p w14:paraId="553E2AC8" w14:textId="77777777" w:rsidR="00416273" w:rsidRDefault="00416273" w:rsidP="00416273"/>
    <w:p w14:paraId="150A1B46" w14:textId="77777777" w:rsidR="00DB7619" w:rsidRDefault="00DB7619"/>
    <w:sectPr w:rsidR="00DB76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sjQ3Njc1MbE0MDNT0lEKTi0uzszPAykwrAUATOeFXiwAAAA="/>
  </w:docVars>
  <w:rsids>
    <w:rsidRoot w:val="00416273"/>
    <w:rsid w:val="00416273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D9F9C"/>
  <w15:chartTrackingRefBased/>
  <w15:docId w15:val="{67A717AA-A028-4976-B4AA-7C96474F9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EastAsia" w:hAnsi="Book Antiqu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27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2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62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hyperlink" Target="http://103.53.53.18/mod/vpl/forms/edit.php?id=328&amp;userid=1788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A8A6D6CA380749A089D87B62DE51DB" ma:contentTypeVersion="4" ma:contentTypeDescription="Create a new document." ma:contentTypeScope="" ma:versionID="7ac8c6361182a2a93b3b6733a6d01a08">
  <xsd:schema xmlns:xsd="http://www.w3.org/2001/XMLSchema" xmlns:xs="http://www.w3.org/2001/XMLSchema" xmlns:p="http://schemas.microsoft.com/office/2006/metadata/properties" xmlns:ns3="da9312ae-824b-4fb0-9850-3b0f73131d4c" targetNamespace="http://schemas.microsoft.com/office/2006/metadata/properties" ma:root="true" ma:fieldsID="2b913821c7542aaf9df95453f36a8258" ns3:_="">
    <xsd:import namespace="da9312ae-824b-4fb0-9850-3b0f73131d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9312ae-824b-4fb0-9850-3b0f73131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A2CAAF-C650-4210-9F91-8AA362C0F7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9312ae-824b-4fb0-9850-3b0f73131d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A81C33-3FDC-40DF-B94E-E808A79A44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E7AE82-2441-438F-ADF6-41C9717EAAD6}">
  <ds:schemaRefs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da9312ae-824b-4fb0-9850-3b0f73131d4c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6</Words>
  <Characters>1635</Characters>
  <Application>Microsoft Office Word</Application>
  <DocSecurity>0</DocSecurity>
  <Lines>13</Lines>
  <Paragraphs>3</Paragraphs>
  <ScaleCrop>false</ScaleCrop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2</cp:revision>
  <dcterms:created xsi:type="dcterms:W3CDTF">2020-11-21T10:59:00Z</dcterms:created>
  <dcterms:modified xsi:type="dcterms:W3CDTF">2020-11-21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A8A6D6CA380749A089D87B62DE51DB</vt:lpwstr>
  </property>
</Properties>
</file>